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33F55" w14:textId="3C1E78CB" w:rsidR="00AE4E51" w:rsidRDefault="00AE4E51" w:rsidP="00297F9E">
      <w:pPr>
        <w:pStyle w:val="ListParagraph"/>
        <w:numPr>
          <w:ilvl w:val="0"/>
          <w:numId w:val="1"/>
        </w:numPr>
        <w:spacing w:before="240"/>
      </w:pPr>
      <w:r>
        <w:t xml:space="preserve">Viral loads that were used in the analysis are in the Viral Loads </w:t>
      </w:r>
      <w:r w:rsidR="00660500">
        <w:t>f</w:t>
      </w:r>
      <w:r>
        <w:t>older</w:t>
      </w:r>
      <w:r w:rsidR="00660500">
        <w:t>.</w:t>
      </w:r>
      <w:r>
        <w:t xml:space="preserve"> </w:t>
      </w:r>
    </w:p>
    <w:p w14:paraId="14D93956" w14:textId="77777777" w:rsidR="00297F9E" w:rsidRDefault="00297F9E" w:rsidP="00297F9E">
      <w:pPr>
        <w:pStyle w:val="ListParagraph"/>
        <w:numPr>
          <w:ilvl w:val="0"/>
          <w:numId w:val="1"/>
        </w:numPr>
        <w:spacing w:before="240"/>
      </w:pPr>
      <w:r>
        <w:t xml:space="preserve">Files with the extension </w:t>
      </w:r>
      <w:proofErr w:type="gramStart"/>
      <w:r>
        <w:t>“.R</w:t>
      </w:r>
      <w:proofErr w:type="gramEnd"/>
      <w:r>
        <w:t>” are the R-script files.</w:t>
      </w:r>
    </w:p>
    <w:p w14:paraId="6C794486" w14:textId="77777777" w:rsidR="00297F9E" w:rsidRDefault="00297F9E" w:rsidP="00297F9E">
      <w:pPr>
        <w:pStyle w:val="ListParagraph"/>
        <w:numPr>
          <w:ilvl w:val="0"/>
          <w:numId w:val="1"/>
        </w:numPr>
        <w:spacing w:before="240"/>
        <w:jc w:val="both"/>
      </w:pPr>
      <w:r>
        <w:t xml:space="preserve">Files with the extension </w:t>
      </w:r>
      <w:proofErr w:type="gramStart"/>
      <w:r>
        <w:t>“.</w:t>
      </w:r>
      <w:proofErr w:type="spellStart"/>
      <w:r>
        <w:t>nb</w:t>
      </w:r>
      <w:proofErr w:type="spellEnd"/>
      <w:proofErr w:type="gramEnd"/>
      <w:r>
        <w:t>” are Wolfram Mathematica notebook files.</w:t>
      </w:r>
    </w:p>
    <w:p w14:paraId="0346AFEF" w14:textId="77777777" w:rsidR="00297F9E" w:rsidRDefault="00297F9E" w:rsidP="00297F9E">
      <w:pPr>
        <w:pStyle w:val="ListParagraph"/>
        <w:numPr>
          <w:ilvl w:val="0"/>
          <w:numId w:val="1"/>
        </w:numPr>
        <w:spacing w:before="240"/>
        <w:jc w:val="both"/>
      </w:pPr>
      <w:r>
        <w:t xml:space="preserve">Files with the extension </w:t>
      </w:r>
      <w:proofErr w:type="gramStart"/>
      <w:r>
        <w:t>“.</w:t>
      </w:r>
      <w:proofErr w:type="spellStart"/>
      <w:r>
        <w:t>pzfx</w:t>
      </w:r>
      <w:proofErr w:type="spellEnd"/>
      <w:proofErr w:type="gramEnd"/>
      <w:r>
        <w:t xml:space="preserve">” are </w:t>
      </w:r>
      <w:proofErr w:type="spellStart"/>
      <w:r>
        <w:t>Graphpad</w:t>
      </w:r>
      <w:proofErr w:type="spellEnd"/>
      <w:r>
        <w:t xml:space="preserve"> Prism files with the data and analysis.  </w:t>
      </w:r>
    </w:p>
    <w:p w14:paraId="441C665A" w14:textId="2BDF74D0" w:rsidR="00660500" w:rsidRDefault="00660500" w:rsidP="00297F9E">
      <w:pPr>
        <w:pStyle w:val="ListParagraph"/>
        <w:numPr>
          <w:ilvl w:val="0"/>
          <w:numId w:val="1"/>
        </w:numPr>
        <w:spacing w:before="240"/>
      </w:pPr>
      <w:r>
        <w:t>The scripts for a</w:t>
      </w:r>
      <w:r w:rsidR="00130AFE">
        <w:t>nalysis</w:t>
      </w:r>
      <w:r>
        <w:t xml:space="preserve"> and the data used </w:t>
      </w:r>
      <w:r w:rsidR="009727B1">
        <w:t>in the figures and tables are in the folders with the corresponding names.</w:t>
      </w:r>
    </w:p>
    <w:p w14:paraId="1E5B5CB7" w14:textId="6B30E056" w:rsidR="00130AFE" w:rsidRDefault="00130AFE" w:rsidP="00297F9E">
      <w:pPr>
        <w:pStyle w:val="ListParagraph"/>
        <w:numPr>
          <w:ilvl w:val="0"/>
          <w:numId w:val="1"/>
        </w:numPr>
        <w:spacing w:before="240"/>
      </w:pPr>
      <w:r w:rsidRPr="00130AFE">
        <w:t>Master_data_1_v3a_Reb Ctrl.xlsx</w:t>
      </w:r>
      <w:r>
        <w:t xml:space="preserve"> contains </w:t>
      </w:r>
      <w:r w:rsidR="008A07AE">
        <w:t xml:space="preserve">a </w:t>
      </w:r>
      <w:r>
        <w:t>summary of the setpoint viral load, viral peak, growth rate, duration of control</w:t>
      </w:r>
      <w:r w:rsidR="00660500">
        <w:t>, and</w:t>
      </w:r>
      <w:r>
        <w:t xml:space="preserve"> the duration and day of ART for each monkey used in the manuscript.</w:t>
      </w:r>
    </w:p>
    <w:p w14:paraId="6A577B6E" w14:textId="77777777" w:rsidR="0087661F" w:rsidRDefault="0087661F"/>
    <w:p w14:paraId="1FE4B1E9" w14:textId="77777777" w:rsidR="0087661F" w:rsidRDefault="0087661F"/>
    <w:sectPr w:rsidR="008766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203AA"/>
    <w:multiLevelType w:val="hybridMultilevel"/>
    <w:tmpl w:val="290E7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1996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MTU3NLA0NbU0NjFV0lEKTi0uzszPAykwqQUA1GQg2SwAAAA="/>
  </w:docVars>
  <w:rsids>
    <w:rsidRoot w:val="00130AFE"/>
    <w:rsid w:val="00000C7F"/>
    <w:rsid w:val="000F5817"/>
    <w:rsid w:val="00130AFE"/>
    <w:rsid w:val="00296E1F"/>
    <w:rsid w:val="00297F9E"/>
    <w:rsid w:val="003B085A"/>
    <w:rsid w:val="00660500"/>
    <w:rsid w:val="0087661F"/>
    <w:rsid w:val="008A07AE"/>
    <w:rsid w:val="009727B1"/>
    <w:rsid w:val="00AE1E29"/>
    <w:rsid w:val="00AE4E51"/>
    <w:rsid w:val="00E26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AACF1"/>
  <w15:chartTrackingRefBased/>
  <w15:docId w15:val="{E0680520-C5EB-44D6-B1DD-01D4ACD99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05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90</Words>
  <Characters>515</Characters>
  <Application>Microsoft Office Word</Application>
  <DocSecurity>0</DocSecurity>
  <Lines>4</Lines>
  <Paragraphs>1</Paragraphs>
  <ScaleCrop>false</ScaleCrop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kola Pinkevych</dc:creator>
  <cp:keywords/>
  <dc:description/>
  <cp:lastModifiedBy>Mykola Pinkevych</cp:lastModifiedBy>
  <cp:revision>9</cp:revision>
  <dcterms:created xsi:type="dcterms:W3CDTF">2023-08-08T05:21:00Z</dcterms:created>
  <dcterms:modified xsi:type="dcterms:W3CDTF">2023-08-31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3d331c6b553ae1ae6dbdc45e7ebf1725aa78aa972aefbbd172897abb87d42d</vt:lpwstr>
  </property>
</Properties>
</file>